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f62c9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a6ef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52563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5Z</dcterms:created>
  <dcterms:modified xsi:type="dcterms:W3CDTF">2016-11-22T05:05:25Z</dcterms:modified>
</cp:coreProperties>
</file>